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4-1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20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Un Recorrido por los Métodos Cuantitativos en Ciencias Sociales a bordo de R</w:t>
        </w:r>
      </w:hyperlink>
    </w:p>
    <w:bookmarkEnd w:id="4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419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419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4-19T06:59:34Z</dcterms:created>
  <dcterms:modified xsi:type="dcterms:W3CDTF">2024-04-19T06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4-1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